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6110CA" w14:textId="77777777" w:rsidR="001502CF" w:rsidRPr="009A5F2C" w:rsidRDefault="001502CF" w:rsidP="00693447">
      <w:pPr>
        <w:spacing w:after="0" w:line="240" w:lineRule="auto"/>
        <w:rPr>
          <w:b/>
          <w:sz w:val="12"/>
          <w:szCs w:val="12"/>
        </w:rPr>
      </w:pPr>
    </w:p>
    <w:p w14:paraId="7DB998F2" w14:textId="77777777" w:rsidR="00E00A7E" w:rsidRDefault="00E00A7E" w:rsidP="00693447">
      <w:pPr>
        <w:spacing w:after="0" w:line="240" w:lineRule="auto"/>
      </w:pPr>
    </w:p>
    <w:p w14:paraId="3FCE18CF" w14:textId="75ACB571" w:rsidR="00693447" w:rsidRDefault="001502CF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1B3F5E" wp14:editId="7F395465">
                <wp:simplePos x="0" y="0"/>
                <wp:positionH relativeFrom="column">
                  <wp:posOffset>563880</wp:posOffset>
                </wp:positionH>
                <wp:positionV relativeFrom="paragraph">
                  <wp:posOffset>1431</wp:posOffset>
                </wp:positionV>
                <wp:extent cx="5675870" cy="262966"/>
                <wp:effectExtent l="0" t="0" r="20320" b="22860"/>
                <wp:wrapNone/>
                <wp:docPr id="29" name="Flowchart: Alternate Proces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5870" cy="262966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682ADD" w14:textId="77777777" w:rsidR="001502CF" w:rsidRPr="001502CF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502C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 of studie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via databases and regi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1B3F5E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29" o:spid="_x0000_s1026" type="#_x0000_t176" style="position:absolute;margin-left:44.4pt;margin-top:.1pt;width:446.9pt;height:20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" fillcolor="#ffc000 [3207]" strokecolor="#7f5f00 [1607]" strokeweight="1pt">
                <v:textbox>
                  <w:txbxContent>
                    <w:p w14:paraId="75682ADD" w14:textId="77777777" w:rsidR="001502CF" w:rsidRPr="001502CF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502CF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 of studies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 xml:space="preserve"> via databases and registers</w:t>
                      </w:r>
                    </w:p>
                  </w:txbxContent>
                </v:textbox>
              </v:shape>
            </w:pict>
          </mc:Fallback>
        </mc:AlternateContent>
      </w:r>
    </w:p>
    <w:p w14:paraId="609A87C0" w14:textId="77777777" w:rsidR="001350DF" w:rsidRDefault="001350DF" w:rsidP="00693447">
      <w:pPr>
        <w:spacing w:after="0" w:line="240" w:lineRule="auto"/>
      </w:pPr>
    </w:p>
    <w:p w14:paraId="2356C6B0" w14:textId="25E921AC" w:rsidR="00A25EB0" w:rsidRDefault="00560609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FC63CD" wp14:editId="1AA67BEC">
                <wp:simplePos x="0" y="0"/>
                <wp:positionH relativeFrom="column">
                  <wp:posOffset>561975</wp:posOffset>
                </wp:positionH>
                <wp:positionV relativeFrom="paragraph">
                  <wp:posOffset>80010</wp:posOffset>
                </wp:positionV>
                <wp:extent cx="2638425" cy="1243584"/>
                <wp:effectExtent l="0" t="0" r="28575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12435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33C3AE" w14:textId="26DAB7CD" w:rsidR="00560609" w:rsidRPr="00A31A83" w:rsidRDefault="00560609" w:rsidP="00A31A83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Records identified </w:t>
                            </w:r>
                            <w:r w:rsidR="00B1263E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from</w:t>
                            </w:r>
                          </w:p>
                          <w:p w14:paraId="326937B0" w14:textId="77777777" w:rsidR="00170B26" w:rsidRDefault="00B1263E" w:rsidP="00304F99">
                            <w:pPr>
                              <w:spacing w:after="0" w:line="240" w:lineRule="auto"/>
                              <w:ind w:left="284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D</w:t>
                            </w:r>
                            <w:r w:rsidR="00560609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atabase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s</w:t>
                            </w:r>
                            <w:r w:rsidR="002034C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*</w:t>
                            </w:r>
                            <w:r w:rsidR="00560609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</w:t>
                            </w:r>
                          </w:p>
                          <w:p w14:paraId="7ECFA9D6" w14:textId="3F80271C" w:rsidR="00C73533" w:rsidRPr="00304F99" w:rsidRDefault="00560609" w:rsidP="00304F99">
                            <w:pPr>
                              <w:spacing w:after="0" w:line="240" w:lineRule="auto"/>
                              <w:ind w:left="284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(</w:t>
                            </w:r>
                            <w:r w:rsidR="00E662A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n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=</w:t>
                            </w:r>
                            <w:r w:rsidR="009F5F3A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F93B9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695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C63CD" id="Rectangle 1" o:spid="_x0000_s1027" style="position:absolute;margin-left:44.25pt;margin-top:6.3pt;width:207.75pt;height:9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" filled="f" strokecolor="black [3213]" strokeweight="1pt">
                <v:textbox>
                  <w:txbxContent>
                    <w:p w14:paraId="7C33C3AE" w14:textId="26DAB7CD" w:rsidR="00560609" w:rsidRPr="00A31A83" w:rsidRDefault="00560609" w:rsidP="00A31A83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Records identified </w:t>
                      </w:r>
                      <w:r w:rsidR="00B1263E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from</w:t>
                      </w:r>
                    </w:p>
                    <w:p w14:paraId="326937B0" w14:textId="77777777" w:rsidR="00170B26" w:rsidRDefault="00B1263E" w:rsidP="00304F99">
                      <w:pPr>
                        <w:spacing w:after="0" w:line="240" w:lineRule="auto"/>
                        <w:ind w:left="284"/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D</w:t>
                      </w:r>
                      <w:r w:rsidR="00560609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atabase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s</w:t>
                      </w:r>
                      <w:r w:rsidR="002034C0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*</w:t>
                      </w:r>
                      <w:r w:rsidR="00560609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</w:t>
                      </w:r>
                    </w:p>
                    <w:p w14:paraId="7ECFA9D6" w14:textId="3F80271C" w:rsidR="00C73533" w:rsidRPr="00304F99" w:rsidRDefault="00560609" w:rsidP="00304F99">
                      <w:pPr>
                        <w:spacing w:after="0" w:line="240" w:lineRule="auto"/>
                        <w:ind w:left="284"/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(</w:t>
                      </w:r>
                      <w:r w:rsidR="00E662A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n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=</w:t>
                      </w:r>
                      <w:r w:rsidR="009F5F3A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</w:t>
                      </w:r>
                      <w:r w:rsidR="00F93B9E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695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3112407" w14:textId="77777777" w:rsidR="00A25EB0" w:rsidRDefault="00A25EB0" w:rsidP="00693447">
      <w:pPr>
        <w:spacing w:after="0" w:line="240" w:lineRule="auto"/>
      </w:pPr>
    </w:p>
    <w:p w14:paraId="53A0156E" w14:textId="26946272" w:rsidR="00A25EB0" w:rsidRDefault="00060306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999D40D" wp14:editId="0557D701">
                <wp:simplePos x="0" y="0"/>
                <wp:positionH relativeFrom="column">
                  <wp:posOffset>-373345</wp:posOffset>
                </wp:positionH>
                <wp:positionV relativeFrom="paragraph">
                  <wp:posOffset>195511</wp:posOffset>
                </wp:positionV>
                <wp:extent cx="1276985" cy="323508"/>
                <wp:effectExtent l="635" t="0" r="19050" b="19050"/>
                <wp:wrapNone/>
                <wp:docPr id="31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76985" cy="323508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151D2E" w14:textId="77777777" w:rsidR="001502CF" w:rsidRPr="00A31A83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4"/>
                                <w:szCs w:val="18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4"/>
                                <w:szCs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9D40D" id="Flowchart: Alternate Process 31" o:spid="_x0000_s1028" type="#_x0000_t176" style="position:absolute;margin-left:-29.4pt;margin-top:15.4pt;width:100.55pt;height:25.45pt;rotation:-9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" fillcolor="#9cc2e5 [1944]" strokecolor="black [3213]" strokeweight="1pt">
                <v:textbox>
                  <w:txbxContent>
                    <w:p w14:paraId="22151D2E" w14:textId="77777777" w:rsidR="001502CF" w:rsidRPr="00A31A83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24"/>
                          <w:szCs w:val="18"/>
                        </w:rPr>
                      </w:pPr>
                      <w:r w:rsidRPr="00A31A83">
                        <w:rPr>
                          <w:rFonts w:ascii="Arial" w:hAnsi="Arial" w:cs="Arial"/>
                          <w:b/>
                          <w:color w:val="000000" w:themeColor="text1"/>
                          <w:sz w:val="24"/>
                          <w:szCs w:val="18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F630496" w14:textId="5C50E600" w:rsidR="00A25EB0" w:rsidRDefault="00A25EB0" w:rsidP="00693447">
      <w:pPr>
        <w:spacing w:after="0" w:line="240" w:lineRule="auto"/>
      </w:pPr>
    </w:p>
    <w:p w14:paraId="54B3D059" w14:textId="33C510C6" w:rsidR="00A25EB0" w:rsidRDefault="00A25EB0" w:rsidP="00693447">
      <w:pPr>
        <w:spacing w:after="0" w:line="240" w:lineRule="auto"/>
      </w:pPr>
    </w:p>
    <w:p w14:paraId="114CC8B7" w14:textId="77777777" w:rsidR="00A25EB0" w:rsidRDefault="00A25EB0" w:rsidP="00693447">
      <w:pPr>
        <w:spacing w:after="0" w:line="240" w:lineRule="auto"/>
      </w:pPr>
    </w:p>
    <w:p w14:paraId="49BCDAEA" w14:textId="77777777" w:rsidR="00A25EB0" w:rsidRDefault="00A25EB0" w:rsidP="00693447">
      <w:pPr>
        <w:spacing w:after="0" w:line="240" w:lineRule="auto"/>
      </w:pPr>
    </w:p>
    <w:p w14:paraId="6D2712F4" w14:textId="6D6B5B91" w:rsidR="00A25EB0" w:rsidRDefault="00A7746A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6EC9F21" wp14:editId="32F8E540">
                <wp:simplePos x="0" y="0"/>
                <wp:positionH relativeFrom="column">
                  <wp:posOffset>1800225</wp:posOffset>
                </wp:positionH>
                <wp:positionV relativeFrom="paragraph">
                  <wp:posOffset>157480</wp:posOffset>
                </wp:positionV>
                <wp:extent cx="0" cy="281305"/>
                <wp:effectExtent l="76200" t="0" r="57150" b="6159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8E91F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141.75pt;margin-top:12.4pt;width:0;height:22.1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</w:p>
    <w:p w14:paraId="0F0F1394" w14:textId="77777777" w:rsidR="00A25EB0" w:rsidRDefault="00A25EB0" w:rsidP="00693447">
      <w:pPr>
        <w:spacing w:after="0" w:line="240" w:lineRule="auto"/>
      </w:pPr>
    </w:p>
    <w:p w14:paraId="506ECED6" w14:textId="20A57B35" w:rsidR="00A25EB0" w:rsidRDefault="00060306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37AEA5" wp14:editId="1B14DC00">
                <wp:simplePos x="0" y="0"/>
                <wp:positionH relativeFrom="column">
                  <wp:posOffset>561975</wp:posOffset>
                </wp:positionH>
                <wp:positionV relativeFrom="paragraph">
                  <wp:posOffset>132063</wp:posOffset>
                </wp:positionV>
                <wp:extent cx="2638425" cy="526415"/>
                <wp:effectExtent l="0" t="0" r="28575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DE732D" w14:textId="77777777" w:rsidR="00560609" w:rsidRPr="00A31A83" w:rsidRDefault="00560609" w:rsidP="00A31A83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Records screened</w:t>
                            </w:r>
                          </w:p>
                          <w:p w14:paraId="2EF568A1" w14:textId="1A422AF1" w:rsidR="00560609" w:rsidRPr="00A31A83" w:rsidRDefault="00560609" w:rsidP="00A31A83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(</w:t>
                            </w:r>
                            <w:r w:rsidR="00E662A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n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=</w:t>
                            </w:r>
                            <w:r w:rsidR="00F93B9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695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7AEA5" id="Rectangle 3" o:spid="_x0000_s1029" style="position:absolute;margin-left:44.25pt;margin-top:10.4pt;width:207.75pt;height:4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" filled="f" strokecolor="black [3213]" strokeweight="1pt">
                <v:textbox>
                  <w:txbxContent>
                    <w:p w14:paraId="56DE732D" w14:textId="77777777" w:rsidR="00560609" w:rsidRPr="00A31A83" w:rsidRDefault="00560609" w:rsidP="00A31A83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Records screened</w:t>
                      </w:r>
                    </w:p>
                    <w:p w14:paraId="2EF568A1" w14:textId="1A422AF1" w:rsidR="00560609" w:rsidRPr="00A31A83" w:rsidRDefault="00560609" w:rsidP="00A31A83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(</w:t>
                      </w:r>
                      <w:r w:rsidR="00E662A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n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=</w:t>
                      </w:r>
                      <w:r w:rsidR="00F93B9E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695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1935FD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F0996A" wp14:editId="64ED0C5D">
                <wp:simplePos x="0" y="0"/>
                <wp:positionH relativeFrom="column">
                  <wp:posOffset>3981450</wp:posOffset>
                </wp:positionH>
                <wp:positionV relativeFrom="paragraph">
                  <wp:posOffset>93345</wp:posOffset>
                </wp:positionV>
                <wp:extent cx="2343150" cy="720000"/>
                <wp:effectExtent l="0" t="0" r="19050" b="234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0" cy="72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751116" w14:textId="2ED5C54A" w:rsidR="00560609" w:rsidRPr="00A31A83" w:rsidRDefault="00560609" w:rsidP="005416F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Records excluded</w:t>
                            </w:r>
                            <w:r w:rsidR="005E77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lacking </w:t>
                            </w:r>
                            <w:proofErr w:type="spellStart"/>
                            <w:r w:rsidR="005E77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comparision</w:t>
                            </w:r>
                            <w:proofErr w:type="spellEnd"/>
                            <w:r w:rsidR="005E77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of VitD3 and </w:t>
                            </w:r>
                            <w:r w:rsidR="005E77E2" w:rsidRPr="005E77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25(OH</w:t>
                            </w:r>
                            <w:proofErr w:type="gramStart"/>
                            <w:r w:rsidR="005E77E2" w:rsidRPr="005E77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)D3</w:t>
                            </w:r>
                            <w:proofErr w:type="gramEnd"/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5E77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(n 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=</w:t>
                            </w:r>
                            <w:r w:rsidR="00F93B9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655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F0996A" id="Rectangle 4" o:spid="_x0000_s1030" style="position:absolute;margin-left:313.5pt;margin-top:7.35pt;width:184.5pt;height:56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" filled="f" strokecolor="black [3213]" strokeweight="1pt">
                <v:textbox>
                  <w:txbxContent>
                    <w:p w14:paraId="47751116" w14:textId="2ED5C54A" w:rsidR="00560609" w:rsidRPr="00A31A83" w:rsidRDefault="00560609" w:rsidP="005416F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Records excluded</w:t>
                      </w:r>
                      <w:r w:rsidR="005E77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lacking </w:t>
                      </w:r>
                      <w:proofErr w:type="spellStart"/>
                      <w:r w:rsidR="005E77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comparision</w:t>
                      </w:r>
                      <w:proofErr w:type="spellEnd"/>
                      <w:r w:rsidR="005E77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of VitD3 and </w:t>
                      </w:r>
                      <w:r w:rsidR="005E77E2" w:rsidRPr="005E77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25(OH</w:t>
                      </w:r>
                      <w:proofErr w:type="gramStart"/>
                      <w:r w:rsidR="005E77E2" w:rsidRPr="005E77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)D3</w:t>
                      </w:r>
                      <w:proofErr w:type="gramEnd"/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</w:t>
                      </w:r>
                      <w:r w:rsidR="005E77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(n 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=</w:t>
                      </w:r>
                      <w:r w:rsidR="00F93B9E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655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601B8D1" w14:textId="2AB92772" w:rsidR="00A25EB0" w:rsidRDefault="00A25EB0" w:rsidP="00693447">
      <w:pPr>
        <w:spacing w:after="0" w:line="240" w:lineRule="auto"/>
      </w:pPr>
    </w:p>
    <w:p w14:paraId="4B1BF1EE" w14:textId="1C2AFA43" w:rsidR="00A25EB0" w:rsidRDefault="00060306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68C9137" wp14:editId="54A4FF46">
                <wp:simplePos x="0" y="0"/>
                <wp:positionH relativeFrom="column">
                  <wp:posOffset>3301365</wp:posOffset>
                </wp:positionH>
                <wp:positionV relativeFrom="paragraph">
                  <wp:posOffset>20972</wp:posOffset>
                </wp:positionV>
                <wp:extent cx="563245" cy="0"/>
                <wp:effectExtent l="0" t="76200" r="27305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FF457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259.95pt;margin-top:1.65pt;width:44.35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</w:p>
    <w:p w14:paraId="0A1D26A8" w14:textId="25240EC1" w:rsidR="00A25EB0" w:rsidRDefault="00060306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7AAEFF" wp14:editId="62E857DA">
                <wp:simplePos x="0" y="0"/>
                <wp:positionH relativeFrom="column">
                  <wp:posOffset>-577125</wp:posOffset>
                </wp:positionH>
                <wp:positionV relativeFrom="paragraph">
                  <wp:posOffset>226553</wp:posOffset>
                </wp:positionV>
                <wp:extent cx="1680210" cy="327840"/>
                <wp:effectExtent l="0" t="9525" r="24765" b="24765"/>
                <wp:wrapNone/>
                <wp:docPr id="32" name="Flowchart: Alternate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680210" cy="32784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CAB44" w14:textId="77777777" w:rsidR="001502CF" w:rsidRPr="00A31A83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4"/>
                                <w:szCs w:val="18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4"/>
                                <w:szCs w:val="18"/>
                              </w:rPr>
                              <w:t>Screening</w:t>
                            </w:r>
                          </w:p>
                          <w:p w14:paraId="22C31982" w14:textId="77777777" w:rsidR="001502CF" w:rsidRPr="001502CF" w:rsidRDefault="001502CF" w:rsidP="001502C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AAEFF" id="Flowchart: Alternate Process 32" o:spid="_x0000_s1031" type="#_x0000_t176" style="position:absolute;margin-left:-45.45pt;margin-top:17.85pt;width:132.3pt;height:25.8pt;rotation:-90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" fillcolor="#9cc2e5 [1944]" strokecolor="black [3213]" strokeweight="1pt">
                <v:textbox>
                  <w:txbxContent>
                    <w:p w14:paraId="2D7CAB44" w14:textId="77777777" w:rsidR="001502CF" w:rsidRPr="00A31A83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24"/>
                          <w:szCs w:val="18"/>
                        </w:rPr>
                      </w:pPr>
                      <w:r w:rsidRPr="00A31A83">
                        <w:rPr>
                          <w:rFonts w:ascii="Arial" w:hAnsi="Arial" w:cs="Arial"/>
                          <w:b/>
                          <w:color w:val="000000" w:themeColor="text1"/>
                          <w:sz w:val="24"/>
                          <w:szCs w:val="18"/>
                        </w:rPr>
                        <w:t>Screening</w:t>
                      </w:r>
                    </w:p>
                    <w:p w14:paraId="22C31982" w14:textId="77777777" w:rsidR="001502CF" w:rsidRPr="001502CF" w:rsidRDefault="001502CF" w:rsidP="001502CF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60C3CA" w14:textId="7356C59F" w:rsidR="00A25EB0" w:rsidRDefault="00060306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66BFCB1" wp14:editId="55FCCAF1">
                <wp:simplePos x="0" y="0"/>
                <wp:positionH relativeFrom="column">
                  <wp:posOffset>1800225</wp:posOffset>
                </wp:positionH>
                <wp:positionV relativeFrom="paragraph">
                  <wp:posOffset>10160</wp:posOffset>
                </wp:positionV>
                <wp:extent cx="0" cy="281305"/>
                <wp:effectExtent l="76200" t="0" r="57150" b="615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D5A88F" id="Straight Arrow Connector 35" o:spid="_x0000_s1026" type="#_x0000_t32" style="position:absolute;margin-left:141.75pt;margin-top:.8pt;width:0;height:22.1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" strokecolor="black [3213]" strokeweight=".5pt">
                <v:stroke endarrow="block" joinstyle="miter"/>
              </v:shape>
            </w:pict>
          </mc:Fallback>
        </mc:AlternateContent>
      </w:r>
    </w:p>
    <w:p w14:paraId="6A43DE2B" w14:textId="4016D48D" w:rsidR="00A25EB0" w:rsidRDefault="009F5F3A" w:rsidP="00693447">
      <w:pPr>
        <w:spacing w:after="0" w:line="240" w:lineRule="auto"/>
      </w:pPr>
      <w:r w:rsidRPr="00560609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A6784D8" wp14:editId="77A9D235">
                <wp:simplePos x="0" y="0"/>
                <wp:positionH relativeFrom="column">
                  <wp:posOffset>3978322</wp:posOffset>
                </wp:positionH>
                <wp:positionV relativeFrom="paragraph">
                  <wp:posOffset>141254</wp:posOffset>
                </wp:positionV>
                <wp:extent cx="2415654" cy="723900"/>
                <wp:effectExtent l="0" t="0" r="2286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5654" cy="723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73D5E" w14:textId="77777777" w:rsidR="00560609" w:rsidRPr="00A31A83" w:rsidRDefault="00560609" w:rsidP="005416F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Reports excluded</w:t>
                            </w:r>
                            <w:r w:rsidR="000A0D15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:</w:t>
                            </w:r>
                          </w:p>
                          <w:p w14:paraId="368234B4" w14:textId="02647FA5" w:rsidR="00A31A83" w:rsidRDefault="003A1C37" w:rsidP="005416F7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No </w:t>
                            </w:r>
                            <w:r w:rsidR="0001446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dietary composition</w:t>
                            </w:r>
                            <w:r w:rsidR="00560609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(</w:t>
                            </w:r>
                            <w:r w:rsidR="00E662A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n</w:t>
                            </w:r>
                            <w:r w:rsidR="00560609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=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3</w:t>
                            </w:r>
                            <w:r w:rsidR="00560609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)</w:t>
                            </w:r>
                          </w:p>
                          <w:p w14:paraId="16997DBE" w14:textId="54D62625" w:rsidR="00560609" w:rsidRPr="00A31A83" w:rsidRDefault="003A1C37" w:rsidP="005416F7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Duplicate</w:t>
                            </w:r>
                            <w:r w:rsidR="00560609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(</w:t>
                            </w:r>
                            <w:r w:rsidR="00E662A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n</w:t>
                            </w:r>
                            <w:r w:rsidR="00560609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= 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2</w:t>
                            </w:r>
                            <w:r w:rsidR="00560609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784D8" id="Rectangle 9" o:spid="_x0000_s1032" style="position:absolute;margin-left:313.25pt;margin-top:11.1pt;width:190.2pt;height:5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" filled="f" strokecolor="black [3213]" strokeweight="1pt">
                <v:textbox>
                  <w:txbxContent>
                    <w:p w14:paraId="61873D5E" w14:textId="77777777" w:rsidR="00560609" w:rsidRPr="00A31A83" w:rsidRDefault="00560609" w:rsidP="005416F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Reports excluded</w:t>
                      </w:r>
                      <w:r w:rsidR="000A0D15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:</w:t>
                      </w:r>
                    </w:p>
                    <w:p w14:paraId="368234B4" w14:textId="02647FA5" w:rsidR="00A31A83" w:rsidRDefault="003A1C37" w:rsidP="005416F7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No </w:t>
                      </w:r>
                      <w:r w:rsidR="00014468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dietary composition</w:t>
                      </w:r>
                      <w:r w:rsidR="00560609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(</w:t>
                      </w:r>
                      <w:r w:rsidR="00E662A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n</w:t>
                      </w:r>
                      <w:r w:rsidR="00560609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=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3</w:t>
                      </w:r>
                      <w:r w:rsidR="00560609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)</w:t>
                      </w:r>
                    </w:p>
                    <w:p w14:paraId="16997DBE" w14:textId="54D62625" w:rsidR="00560609" w:rsidRPr="00A31A83" w:rsidRDefault="003A1C37" w:rsidP="005416F7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Duplicate</w:t>
                      </w:r>
                      <w:r w:rsidR="00560609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(</w:t>
                      </w:r>
                      <w:r w:rsidR="00E662A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n</w:t>
                      </w:r>
                      <w:r w:rsidR="00560609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= 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2</w:t>
                      </w:r>
                      <w:r w:rsidR="00560609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8AF03E4" w14:textId="06FAFEDC" w:rsidR="00A25EB0" w:rsidRDefault="009F5F3A" w:rsidP="00693447">
      <w:pPr>
        <w:spacing w:after="0" w:line="240" w:lineRule="auto"/>
      </w:pPr>
      <w:r w:rsidRPr="00560609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56BB765" wp14:editId="4B232A31">
                <wp:simplePos x="0" y="0"/>
                <wp:positionH relativeFrom="column">
                  <wp:posOffset>571500</wp:posOffset>
                </wp:positionH>
                <wp:positionV relativeFrom="paragraph">
                  <wp:posOffset>17780</wp:posOffset>
                </wp:positionV>
                <wp:extent cx="2628900" cy="64770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647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C3B1D4" w14:textId="585970C5" w:rsidR="001935FD" w:rsidRDefault="00560609" w:rsidP="00A31A83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Re</w:t>
                            </w:r>
                            <w:r w:rsidR="0050648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p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or</w:t>
                            </w:r>
                            <w:r w:rsidR="0050648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t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s assessed for eligibility</w:t>
                            </w:r>
                            <w:r w:rsid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E0220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after </w:t>
                            </w:r>
                            <w:r w:rsidR="0092340D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proper</w:t>
                            </w:r>
                            <w:r w:rsidR="00E0220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evaluation</w:t>
                            </w:r>
                          </w:p>
                          <w:p w14:paraId="04D83F31" w14:textId="5F6E2D10" w:rsidR="00560609" w:rsidRPr="00A31A83" w:rsidRDefault="00560609" w:rsidP="00A31A83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(</w:t>
                            </w:r>
                            <w:r w:rsidR="00E662A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n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= </w:t>
                            </w:r>
                            <w:r w:rsidR="00E0720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40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6BB765" id="Rectangle 8" o:spid="_x0000_s1033" style="position:absolute;margin-left:45pt;margin-top:1.4pt;width:207pt;height:5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" filled="f" strokecolor="black [3213]" strokeweight="1pt">
                <v:textbox>
                  <w:txbxContent>
                    <w:p w14:paraId="20C3B1D4" w14:textId="585970C5" w:rsidR="001935FD" w:rsidRDefault="00560609" w:rsidP="00A31A83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Re</w:t>
                      </w:r>
                      <w:r w:rsidR="0050648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p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or</w:t>
                      </w:r>
                      <w:r w:rsidR="0050648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t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s assessed for eligibility</w:t>
                      </w:r>
                      <w:r w:rsid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</w:t>
                      </w:r>
                      <w:r w:rsidR="00E0220B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after </w:t>
                      </w:r>
                      <w:r w:rsidR="0092340D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proper</w:t>
                      </w:r>
                      <w:r w:rsidR="00E0220B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evaluation</w:t>
                      </w:r>
                    </w:p>
                    <w:p w14:paraId="04D83F31" w14:textId="5F6E2D10" w:rsidR="00560609" w:rsidRPr="00A31A83" w:rsidRDefault="00560609" w:rsidP="00A31A83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(</w:t>
                      </w:r>
                      <w:r w:rsidR="00E662A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n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= </w:t>
                      </w:r>
                      <w:r w:rsidR="00E0720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40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7D352DB9" w14:textId="58E23A2A" w:rsidR="00A25EB0" w:rsidRDefault="00A31A83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DFD1A2A" wp14:editId="736CB9B9">
                <wp:simplePos x="0" y="0"/>
                <wp:positionH relativeFrom="column">
                  <wp:posOffset>3294380</wp:posOffset>
                </wp:positionH>
                <wp:positionV relativeFrom="paragraph">
                  <wp:posOffset>129540</wp:posOffset>
                </wp:positionV>
                <wp:extent cx="563245" cy="0"/>
                <wp:effectExtent l="0" t="76200" r="27305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66885B" id="Straight Arrow Connector 17" o:spid="_x0000_s1026" type="#_x0000_t32" style="position:absolute;margin-left:259.4pt;margin-top:10.2pt;width:44.35pt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" strokecolor="black [3213]" strokeweight=".5pt">
                <v:stroke endarrow="block" joinstyle="miter"/>
              </v:shape>
            </w:pict>
          </mc:Fallback>
        </mc:AlternateContent>
      </w:r>
    </w:p>
    <w:p w14:paraId="7C28019F" w14:textId="2E10E306" w:rsidR="00A25EB0" w:rsidRDefault="00A25EB0" w:rsidP="00693447">
      <w:pPr>
        <w:spacing w:after="0" w:line="240" w:lineRule="auto"/>
      </w:pPr>
    </w:p>
    <w:p w14:paraId="25D334DD" w14:textId="056FC161" w:rsidR="00A25EB0" w:rsidRDefault="00A25EB0" w:rsidP="00693447">
      <w:pPr>
        <w:spacing w:after="0" w:line="240" w:lineRule="auto"/>
      </w:pPr>
    </w:p>
    <w:p w14:paraId="329FBEC1" w14:textId="6E96E10F" w:rsidR="00A25EB0" w:rsidRDefault="00A31A83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BF131E5" wp14:editId="23973F5C">
                <wp:simplePos x="0" y="0"/>
                <wp:positionH relativeFrom="column">
                  <wp:posOffset>1819275</wp:posOffset>
                </wp:positionH>
                <wp:positionV relativeFrom="paragraph">
                  <wp:posOffset>36830</wp:posOffset>
                </wp:positionV>
                <wp:extent cx="0" cy="281305"/>
                <wp:effectExtent l="76200" t="0" r="57150" b="615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7777C6" id="Straight Arrow Connector 2" o:spid="_x0000_s1026" type="#_x0000_t32" style="position:absolute;margin-left:143.25pt;margin-top:2.9pt;width:0;height:22.1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" strokecolor="black [3213]" strokeweight=".5pt">
                <v:stroke endarrow="block" joinstyle="miter"/>
              </v:shape>
            </w:pict>
          </mc:Fallback>
        </mc:AlternateContent>
      </w:r>
    </w:p>
    <w:p w14:paraId="3565BBFE" w14:textId="3705A4FA" w:rsidR="00A25EB0" w:rsidRDefault="00A25EB0" w:rsidP="00693447">
      <w:pPr>
        <w:spacing w:after="0" w:line="240" w:lineRule="auto"/>
      </w:pPr>
    </w:p>
    <w:p w14:paraId="1AE9DCDD" w14:textId="0C3713CF" w:rsidR="00A25EB0" w:rsidRDefault="00A31A83" w:rsidP="00693447">
      <w:pPr>
        <w:spacing w:after="0" w:line="240" w:lineRule="auto"/>
      </w:pPr>
      <w:r w:rsidRPr="00560609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57DE69" wp14:editId="4FAD44E4">
                <wp:simplePos x="0" y="0"/>
                <wp:positionH relativeFrom="column">
                  <wp:posOffset>590550</wp:posOffset>
                </wp:positionH>
                <wp:positionV relativeFrom="paragraph">
                  <wp:posOffset>71120</wp:posOffset>
                </wp:positionV>
                <wp:extent cx="2609850" cy="8191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819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7A1F31" w14:textId="366A8D95" w:rsidR="000F209F" w:rsidRPr="00A31A83" w:rsidRDefault="000F209F" w:rsidP="00B14B0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Studies included in review</w:t>
                            </w:r>
                            <w:r w:rsid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(</w:t>
                            </w:r>
                            <w:r w:rsidR="00E662A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n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= </w:t>
                            </w:r>
                            <w:r w:rsidR="00E0720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35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)</w:t>
                            </w:r>
                          </w:p>
                          <w:p w14:paraId="44F3165F" w14:textId="54A3CF6C" w:rsidR="000F209F" w:rsidRPr="00A31A83" w:rsidRDefault="000F209F" w:rsidP="00A31A83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Reports of included studies</w:t>
                            </w:r>
                            <w:r w:rsid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(</w:t>
                            </w:r>
                            <w:r w:rsidR="00E662A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n</w:t>
                            </w:r>
                            <w:r w:rsid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= </w:t>
                            </w:r>
                            <w:r w:rsidR="00E0720F"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35</w:t>
                            </w:r>
                            <w:r w:rsidRPr="00A31A8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7DE69" id="Rectangle 13" o:spid="_x0000_s1034" style="position:absolute;margin-left:46.5pt;margin-top:5.6pt;width:205.5pt;height:64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" filled="f" strokecolor="black [3213]" strokeweight="1pt">
                <v:textbox>
                  <w:txbxContent>
                    <w:p w14:paraId="767A1F31" w14:textId="366A8D95" w:rsidR="000F209F" w:rsidRPr="00A31A83" w:rsidRDefault="000F209F" w:rsidP="00B14B0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Studies included in review</w:t>
                      </w:r>
                      <w:r w:rsid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(</w:t>
                      </w:r>
                      <w:r w:rsidR="00E662A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n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= </w:t>
                      </w:r>
                      <w:r w:rsidR="00E0720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35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)</w:t>
                      </w:r>
                    </w:p>
                    <w:p w14:paraId="44F3165F" w14:textId="54A3CF6C" w:rsidR="000F209F" w:rsidRPr="00A31A83" w:rsidRDefault="000F209F" w:rsidP="00A31A83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</w:pP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Reports of included studies</w:t>
                      </w:r>
                      <w:r w:rsid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(</w:t>
                      </w:r>
                      <w:r w:rsidR="00E662A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n</w:t>
                      </w:r>
                      <w:r w:rsid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 xml:space="preserve"> = </w:t>
                      </w:r>
                      <w:r w:rsidR="00E0720F"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35</w:t>
                      </w:r>
                      <w:r w:rsidRPr="00A31A83">
                        <w:rPr>
                          <w:rFonts w:ascii="Arial" w:hAnsi="Arial" w:cs="Arial"/>
                          <w:color w:val="000000" w:themeColor="text1"/>
                          <w:sz w:val="24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18CAB8BE" w14:textId="06880EF4" w:rsidR="00A25EB0" w:rsidRDefault="00A31A83" w:rsidP="00693447">
      <w:pPr>
        <w:spacing w:after="0" w:line="240" w:lineRule="auto"/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91789E9" wp14:editId="2888B47C">
                <wp:simplePos x="0" y="0"/>
                <wp:positionH relativeFrom="column">
                  <wp:posOffset>-155575</wp:posOffset>
                </wp:positionH>
                <wp:positionV relativeFrom="paragraph">
                  <wp:posOffset>119998</wp:posOffset>
                </wp:positionV>
                <wp:extent cx="868999" cy="317907"/>
                <wp:effectExtent l="8890" t="0" r="16510" b="16510"/>
                <wp:wrapNone/>
                <wp:docPr id="33" name="Flowchart: Alternate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68999" cy="317907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6C7C95" w14:textId="77777777" w:rsidR="001502CF" w:rsidRPr="00A31A83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4"/>
                                <w:szCs w:val="18"/>
                              </w:rPr>
                            </w:pPr>
                            <w:r w:rsidRPr="00A31A8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4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789E9" id="Flowchart: Alternate Process 33" o:spid="_x0000_s1035" type="#_x0000_t176" style="position:absolute;margin-left:-12.25pt;margin-top:9.45pt;width:68.45pt;height:25.05pt;rotation:-90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" fillcolor="#9cc2e5 [1944]" strokecolor="black [3213]" strokeweight="1pt">
                <v:textbox>
                  <w:txbxContent>
                    <w:p w14:paraId="7C6C7C95" w14:textId="77777777" w:rsidR="001502CF" w:rsidRPr="00A31A83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24"/>
                          <w:szCs w:val="18"/>
                        </w:rPr>
                      </w:pPr>
                      <w:r w:rsidRPr="00A31A83">
                        <w:rPr>
                          <w:rFonts w:ascii="Arial" w:hAnsi="Arial" w:cs="Arial"/>
                          <w:b/>
                          <w:color w:val="000000" w:themeColor="text1"/>
                          <w:sz w:val="24"/>
                          <w:szCs w:val="18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341E1C2D" w14:textId="4C124985" w:rsidR="00A25EB0" w:rsidRDefault="00A25EB0" w:rsidP="00693447">
      <w:pPr>
        <w:spacing w:after="0" w:line="240" w:lineRule="auto"/>
      </w:pPr>
    </w:p>
    <w:p w14:paraId="022BCB4F" w14:textId="45DB3B8B" w:rsidR="00A25EB0" w:rsidRDefault="00A25EB0" w:rsidP="00693447">
      <w:pPr>
        <w:spacing w:after="0" w:line="240" w:lineRule="auto"/>
      </w:pPr>
    </w:p>
    <w:p w14:paraId="65234AD2" w14:textId="026B7F9A" w:rsidR="00A25EB0" w:rsidRDefault="00A25EB0" w:rsidP="00693447">
      <w:pPr>
        <w:spacing w:after="0" w:line="240" w:lineRule="auto"/>
      </w:pPr>
    </w:p>
    <w:p w14:paraId="15FA522E" w14:textId="70EDFECE" w:rsidR="00A25EB0" w:rsidRDefault="00A25EB0" w:rsidP="00693447">
      <w:pPr>
        <w:spacing w:after="0" w:line="240" w:lineRule="auto"/>
      </w:pPr>
    </w:p>
    <w:p w14:paraId="28F7A5FD" w14:textId="5F861D69" w:rsidR="00A25EB0" w:rsidRDefault="00A25EB0" w:rsidP="00693447">
      <w:pPr>
        <w:spacing w:after="0" w:line="240" w:lineRule="auto"/>
      </w:pPr>
    </w:p>
    <w:p w14:paraId="3FA7ADDB" w14:textId="77777777" w:rsidR="00A25EB0" w:rsidRDefault="00A25EB0" w:rsidP="00693447">
      <w:pPr>
        <w:spacing w:after="0" w:line="240" w:lineRule="auto"/>
      </w:pPr>
    </w:p>
    <w:p w14:paraId="2F2C8900" w14:textId="56C08F40" w:rsidR="00E00A7E" w:rsidRDefault="00A31A83" w:rsidP="00AE7619">
      <w:pPr>
        <w:pStyle w:val="Kommentartext"/>
        <w:ind w:left="810"/>
        <w:rPr>
          <w:rFonts w:ascii="Arial" w:eastAsiaTheme="minorHAnsi" w:hAnsi="Arial" w:cs="Arial"/>
          <w:sz w:val="24"/>
          <w:szCs w:val="22"/>
          <w:lang w:eastAsia="en-US"/>
        </w:rPr>
      </w:pPr>
      <w:r w:rsidRPr="00855976">
        <w:rPr>
          <w:rFonts w:ascii="Arial" w:eastAsiaTheme="minorHAnsi" w:hAnsi="Arial" w:cs="Arial"/>
          <w:b/>
          <w:sz w:val="24"/>
          <w:szCs w:val="22"/>
          <w:lang w:eastAsia="en-US"/>
        </w:rPr>
        <w:t>Source</w:t>
      </w:r>
      <w:r w:rsidR="00E360E8">
        <w:rPr>
          <w:rFonts w:ascii="Arial" w:eastAsiaTheme="minorHAnsi" w:hAnsi="Arial" w:cs="Arial"/>
          <w:b/>
          <w:sz w:val="24"/>
          <w:szCs w:val="22"/>
          <w:lang w:eastAsia="en-US"/>
        </w:rPr>
        <w:t xml:space="preserve"> of flow diagram</w:t>
      </w:r>
      <w:r w:rsidRPr="00855976">
        <w:rPr>
          <w:rFonts w:ascii="Arial" w:eastAsiaTheme="minorHAnsi" w:hAnsi="Arial" w:cs="Arial"/>
          <w:sz w:val="24"/>
          <w:szCs w:val="22"/>
          <w:lang w:eastAsia="en-US"/>
        </w:rPr>
        <w:t xml:space="preserve">: </w:t>
      </w:r>
      <w:proofErr w:type="spellStart"/>
      <w:r w:rsidRPr="00855976">
        <w:rPr>
          <w:rFonts w:ascii="Arial" w:eastAsiaTheme="minorHAnsi" w:hAnsi="Arial" w:cs="Arial"/>
          <w:sz w:val="24"/>
          <w:szCs w:val="22"/>
          <w:lang w:eastAsia="en-US"/>
        </w:rPr>
        <w:t>Prisma</w:t>
      </w:r>
      <w:proofErr w:type="spellEnd"/>
      <w:r w:rsidRPr="00855976">
        <w:rPr>
          <w:rFonts w:ascii="Arial" w:eastAsiaTheme="minorHAnsi" w:hAnsi="Arial" w:cs="Arial"/>
          <w:sz w:val="24"/>
          <w:szCs w:val="22"/>
          <w:lang w:eastAsia="en-US"/>
        </w:rPr>
        <w:t xml:space="preserve"> 2020 </w:t>
      </w:r>
      <w:r w:rsidR="00E360E8">
        <w:rPr>
          <w:rFonts w:ascii="Arial" w:eastAsiaTheme="minorHAnsi" w:hAnsi="Arial" w:cs="Arial"/>
          <w:sz w:val="24"/>
          <w:szCs w:val="22"/>
          <w:lang w:eastAsia="en-US"/>
        </w:rPr>
        <w:t>statement</w:t>
      </w:r>
    </w:p>
    <w:p w14:paraId="6A079230" w14:textId="77777777" w:rsidR="00170B26" w:rsidRDefault="00170B26" w:rsidP="00AE7619">
      <w:pPr>
        <w:pStyle w:val="Kommentartext"/>
        <w:ind w:left="810"/>
        <w:rPr>
          <w:rFonts w:ascii="Arial" w:eastAsiaTheme="minorHAnsi" w:hAnsi="Arial" w:cs="Arial"/>
          <w:szCs w:val="22"/>
          <w:lang w:eastAsia="en-US"/>
        </w:rPr>
      </w:pPr>
    </w:p>
    <w:p w14:paraId="344478FF" w14:textId="35AF3BBA" w:rsidR="002034C0" w:rsidRPr="00170B26" w:rsidRDefault="002034C0" w:rsidP="00170B26">
      <w:pPr>
        <w:pStyle w:val="Kommentartext"/>
        <w:rPr>
          <w:rFonts w:ascii="Arial" w:eastAsiaTheme="minorHAnsi" w:hAnsi="Arial" w:cs="Arial"/>
          <w:sz w:val="22"/>
          <w:szCs w:val="22"/>
          <w:lang w:eastAsia="en-US"/>
        </w:rPr>
      </w:pPr>
      <w:r w:rsidRPr="00170B26">
        <w:rPr>
          <w:rFonts w:ascii="Arial" w:eastAsiaTheme="minorHAnsi" w:hAnsi="Arial" w:cs="Arial"/>
          <w:sz w:val="22"/>
          <w:szCs w:val="22"/>
          <w:lang w:eastAsia="en-US"/>
        </w:rPr>
        <w:t>*</w:t>
      </w:r>
      <w:r w:rsidR="00170B26" w:rsidRPr="00170B26">
        <w:rPr>
          <w:rFonts w:ascii="Arial" w:eastAsiaTheme="minorHAnsi" w:hAnsi="Arial" w:cs="Arial"/>
          <w:sz w:val="22"/>
          <w:szCs w:val="22"/>
          <w:lang w:eastAsia="en-US"/>
        </w:rPr>
        <w:t>W</w:t>
      </w:r>
      <w:r w:rsidRPr="00170B26">
        <w:rPr>
          <w:rFonts w:ascii="Arial" w:eastAsiaTheme="minorHAnsi" w:hAnsi="Arial" w:cs="Arial"/>
          <w:sz w:val="22"/>
          <w:szCs w:val="22"/>
          <w:lang w:eastAsia="en-US"/>
        </w:rPr>
        <w:t xml:space="preserve">eb of </w:t>
      </w:r>
      <w:r w:rsidR="00170B26" w:rsidRPr="00170B26">
        <w:rPr>
          <w:rFonts w:ascii="Arial" w:eastAsiaTheme="minorHAnsi" w:hAnsi="Arial" w:cs="Arial"/>
          <w:sz w:val="22"/>
          <w:szCs w:val="22"/>
          <w:lang w:eastAsia="en-US"/>
        </w:rPr>
        <w:t>S</w:t>
      </w:r>
      <w:r w:rsidRPr="00170B26">
        <w:rPr>
          <w:rFonts w:ascii="Arial" w:eastAsiaTheme="minorHAnsi" w:hAnsi="Arial" w:cs="Arial"/>
          <w:sz w:val="22"/>
          <w:szCs w:val="22"/>
          <w:lang w:eastAsia="en-US"/>
        </w:rPr>
        <w:t>cience, PubMed</w:t>
      </w:r>
      <w:r w:rsidR="00170B26" w:rsidRPr="00170B26">
        <w:rPr>
          <w:rFonts w:ascii="Arial" w:eastAsiaTheme="minorHAnsi" w:hAnsi="Arial" w:cs="Arial"/>
          <w:sz w:val="22"/>
          <w:szCs w:val="22"/>
          <w:lang w:eastAsia="en-US"/>
        </w:rPr>
        <w:t>; the</w:t>
      </w:r>
      <w:r w:rsidRPr="00170B26">
        <w:rPr>
          <w:rFonts w:ascii="Arial" w:eastAsiaTheme="minorHAnsi" w:hAnsi="Arial" w:cs="Arial"/>
          <w:sz w:val="22"/>
          <w:szCs w:val="22"/>
          <w:lang w:eastAsia="en-US"/>
        </w:rPr>
        <w:t xml:space="preserve"> </w:t>
      </w:r>
      <w:r w:rsidR="00170B26" w:rsidRPr="00170B26">
        <w:rPr>
          <w:rFonts w:ascii="Arial" w:eastAsiaTheme="minorHAnsi" w:hAnsi="Arial" w:cs="Arial"/>
          <w:sz w:val="22"/>
          <w:szCs w:val="22"/>
          <w:lang w:eastAsia="en-US"/>
        </w:rPr>
        <w:t xml:space="preserve">following search terms </w:t>
      </w:r>
      <w:proofErr w:type="gramStart"/>
      <w:r w:rsidR="00170B26" w:rsidRPr="00170B26">
        <w:rPr>
          <w:rFonts w:ascii="Arial" w:eastAsiaTheme="minorHAnsi" w:hAnsi="Arial" w:cs="Arial"/>
          <w:sz w:val="22"/>
          <w:szCs w:val="22"/>
          <w:lang w:eastAsia="en-US"/>
        </w:rPr>
        <w:t>were used</w:t>
      </w:r>
      <w:proofErr w:type="gramEnd"/>
      <w:r w:rsidR="00170B26" w:rsidRPr="00170B26">
        <w:rPr>
          <w:rFonts w:ascii="Arial" w:eastAsiaTheme="minorHAnsi" w:hAnsi="Arial" w:cs="Arial"/>
          <w:sz w:val="22"/>
          <w:szCs w:val="22"/>
          <w:lang w:eastAsia="en-US"/>
        </w:rPr>
        <w:t xml:space="preserve">: </w:t>
      </w:r>
    </w:p>
    <w:p w14:paraId="413D5BB0" w14:textId="77777777" w:rsidR="00170B26" w:rsidRPr="00C96053" w:rsidRDefault="00170B26" w:rsidP="00170B26">
      <w:pPr>
        <w:spacing w:after="0" w:line="240" w:lineRule="auto"/>
        <w:rPr>
          <w:b/>
          <w:sz w:val="28"/>
          <w:u w:val="single"/>
          <w:lang w:val="en-US"/>
        </w:rPr>
      </w:pPr>
      <w:r w:rsidRPr="00C96053">
        <w:rPr>
          <w:b/>
          <w:sz w:val="28"/>
          <w:u w:val="single"/>
          <w:lang w:val="en-US"/>
        </w:rPr>
        <w:t>Web of Science</w:t>
      </w:r>
    </w:p>
    <w:p w14:paraId="69F3561D" w14:textId="77777777" w:rsidR="00170B26" w:rsidRPr="00C96053" w:rsidRDefault="00170B26" w:rsidP="00170B26">
      <w:pPr>
        <w:pStyle w:val="Listenabsatz"/>
        <w:numPr>
          <w:ilvl w:val="0"/>
          <w:numId w:val="1"/>
        </w:numPr>
        <w:spacing w:after="0" w:line="240" w:lineRule="auto"/>
        <w:rPr>
          <w:sz w:val="28"/>
          <w:lang w:val="en-US"/>
        </w:rPr>
      </w:pPr>
      <w:r w:rsidRPr="00C96053">
        <w:rPr>
          <w:sz w:val="28"/>
          <w:lang w:val="en-US"/>
        </w:rPr>
        <w:t>(Vitamin D) AND (Growth OR Immunity) AND (Pig* OR Sow* OR Piglet* OR Boar* OR Swine*) (Topic)</w:t>
      </w:r>
    </w:p>
    <w:p w14:paraId="373B74F2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Hits: 454</w:t>
      </w:r>
    </w:p>
    <w:p w14:paraId="7F023CA8" w14:textId="77777777" w:rsidR="00170B26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Searched on: 23.05.2022</w:t>
      </w:r>
    </w:p>
    <w:p w14:paraId="13DDE395" w14:textId="77777777" w:rsidR="00170B26" w:rsidRPr="00596120" w:rsidRDefault="00170B26" w:rsidP="00170B26">
      <w:pPr>
        <w:pStyle w:val="Listenabsatz"/>
        <w:spacing w:after="0" w:line="240" w:lineRule="auto"/>
        <w:ind w:left="1440"/>
        <w:rPr>
          <w:sz w:val="28"/>
          <w:lang w:val="en-US"/>
        </w:rPr>
      </w:pPr>
    </w:p>
    <w:p w14:paraId="427089FE" w14:textId="77777777" w:rsidR="00170B26" w:rsidRPr="00596120" w:rsidRDefault="00170B26" w:rsidP="00170B26">
      <w:pPr>
        <w:spacing w:after="0" w:line="240" w:lineRule="auto"/>
        <w:rPr>
          <w:b/>
          <w:sz w:val="28"/>
          <w:u w:val="single"/>
          <w:lang w:val="en-US"/>
        </w:rPr>
      </w:pPr>
      <w:r w:rsidRPr="00596120">
        <w:rPr>
          <w:b/>
          <w:sz w:val="28"/>
          <w:u w:val="single"/>
          <w:lang w:val="en-US"/>
        </w:rPr>
        <w:t>PubMed</w:t>
      </w:r>
    </w:p>
    <w:p w14:paraId="726ABE52" w14:textId="77777777" w:rsidR="00170B26" w:rsidRPr="00C96053" w:rsidRDefault="00170B26" w:rsidP="00170B26">
      <w:pPr>
        <w:pStyle w:val="Listenabsatz"/>
        <w:numPr>
          <w:ilvl w:val="0"/>
          <w:numId w:val="1"/>
        </w:numPr>
        <w:spacing w:after="0" w:line="240" w:lineRule="auto"/>
        <w:rPr>
          <w:sz w:val="28"/>
          <w:lang w:val="en-US"/>
        </w:rPr>
      </w:pPr>
      <w:r w:rsidRPr="00C96053">
        <w:rPr>
          <w:sz w:val="28"/>
          <w:lang w:val="en-US"/>
        </w:rPr>
        <w:t>(Vitamin D) AND (Growth OR Immunity) AND (Pig OR Sow OR Piglet OR Boar OR Swine)</w:t>
      </w:r>
    </w:p>
    <w:p w14:paraId="041442F5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Hits: 169</w:t>
      </w:r>
    </w:p>
    <w:p w14:paraId="18596B87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Searched on: 01.06.2022</w:t>
      </w:r>
    </w:p>
    <w:p w14:paraId="397EC833" w14:textId="77777777" w:rsidR="00170B26" w:rsidRPr="00C96053" w:rsidRDefault="00170B26" w:rsidP="00170B26">
      <w:pPr>
        <w:pStyle w:val="Listenabsatz"/>
        <w:numPr>
          <w:ilvl w:val="0"/>
          <w:numId w:val="1"/>
        </w:numPr>
        <w:spacing w:after="0" w:line="240" w:lineRule="auto"/>
        <w:rPr>
          <w:sz w:val="28"/>
          <w:lang w:val="en-US"/>
        </w:rPr>
      </w:pPr>
      <w:r w:rsidRPr="00C96053">
        <w:rPr>
          <w:sz w:val="28"/>
          <w:lang w:val="en-US"/>
        </w:rPr>
        <w:t>("Vitamin D"[Mesh]) AND ( "Swine/growth AND development"[Mesh] OR "Swine/immunology"[Mesh] )</w:t>
      </w:r>
    </w:p>
    <w:p w14:paraId="4FD3222B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Hits: 26</w:t>
      </w:r>
    </w:p>
    <w:p w14:paraId="71D2BD0F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Searched on: 02.06.2022</w:t>
      </w:r>
    </w:p>
    <w:p w14:paraId="3CABE8CD" w14:textId="77777777" w:rsidR="00170B26" w:rsidRPr="00C96053" w:rsidRDefault="00170B26" w:rsidP="00170B26">
      <w:pPr>
        <w:pStyle w:val="Listenabsatz"/>
        <w:numPr>
          <w:ilvl w:val="0"/>
          <w:numId w:val="1"/>
        </w:numPr>
        <w:spacing w:after="0" w:line="240" w:lineRule="auto"/>
        <w:rPr>
          <w:sz w:val="28"/>
          <w:lang w:val="en-US"/>
        </w:rPr>
      </w:pPr>
      <w:r w:rsidRPr="00C96053">
        <w:rPr>
          <w:sz w:val="28"/>
          <w:lang w:val="en-US"/>
        </w:rPr>
        <w:t>(( "Swine/growth and development"[Mesh] OR "Swine/immunology"[Mesh] )) AND "Cholecalciferol"[Mesh]</w:t>
      </w:r>
    </w:p>
    <w:p w14:paraId="2A0EE028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Hits: 18</w:t>
      </w:r>
    </w:p>
    <w:p w14:paraId="17BA36A6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Searched on: 02.06.2022</w:t>
      </w:r>
    </w:p>
    <w:p w14:paraId="5DCF4928" w14:textId="77777777" w:rsidR="00170B26" w:rsidRPr="00C96053" w:rsidRDefault="00170B26" w:rsidP="00170B26">
      <w:pPr>
        <w:pStyle w:val="Listenabsatz"/>
        <w:numPr>
          <w:ilvl w:val="0"/>
          <w:numId w:val="1"/>
        </w:numPr>
        <w:spacing w:after="0" w:line="240" w:lineRule="auto"/>
        <w:rPr>
          <w:sz w:val="28"/>
          <w:lang w:val="en-US"/>
        </w:rPr>
      </w:pPr>
      <w:r w:rsidRPr="00C96053">
        <w:rPr>
          <w:sz w:val="28"/>
          <w:lang w:val="en-US"/>
        </w:rPr>
        <w:t>("Vitamin D"[Mesh]) AND "Swine/growth AND development"[Mesh]</w:t>
      </w:r>
    </w:p>
    <w:p w14:paraId="74366EFA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Hits: 23</w:t>
      </w:r>
    </w:p>
    <w:p w14:paraId="674C58CA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Searched on 02.06.2022</w:t>
      </w:r>
    </w:p>
    <w:p w14:paraId="76F733D7" w14:textId="77777777" w:rsidR="00170B26" w:rsidRPr="00C96053" w:rsidRDefault="00170B26" w:rsidP="00170B26">
      <w:pPr>
        <w:pStyle w:val="Listenabsatz"/>
        <w:numPr>
          <w:ilvl w:val="0"/>
          <w:numId w:val="1"/>
        </w:numPr>
        <w:spacing w:after="0" w:line="240" w:lineRule="auto"/>
        <w:rPr>
          <w:sz w:val="28"/>
          <w:lang w:val="en-US"/>
        </w:rPr>
      </w:pPr>
      <w:r w:rsidRPr="00C96053">
        <w:rPr>
          <w:sz w:val="28"/>
          <w:lang w:val="en-US"/>
        </w:rPr>
        <w:t>("Vitamin D"[Mesh]) AND "Swine/immunology"[Mesh]</w:t>
      </w:r>
    </w:p>
    <w:p w14:paraId="048CC5FB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Hits: 5</w:t>
      </w:r>
    </w:p>
    <w:p w14:paraId="2793DFDD" w14:textId="77777777" w:rsidR="00170B26" w:rsidRPr="00596120" w:rsidRDefault="00170B26" w:rsidP="00170B26">
      <w:pPr>
        <w:pStyle w:val="Listenabsatz"/>
        <w:numPr>
          <w:ilvl w:val="1"/>
          <w:numId w:val="1"/>
        </w:numPr>
        <w:spacing w:after="0" w:line="240" w:lineRule="auto"/>
        <w:rPr>
          <w:sz w:val="28"/>
          <w:lang w:val="en-US"/>
        </w:rPr>
      </w:pPr>
      <w:r w:rsidRPr="00596120">
        <w:rPr>
          <w:sz w:val="28"/>
          <w:lang w:val="en-US"/>
        </w:rPr>
        <w:t>Searched on: 02.06.2022</w:t>
      </w:r>
    </w:p>
    <w:p w14:paraId="5342B598" w14:textId="77777777" w:rsidR="00170B26" w:rsidRPr="002034C0" w:rsidRDefault="00170B26" w:rsidP="00AE7619">
      <w:pPr>
        <w:pStyle w:val="Kommentartext"/>
        <w:ind w:left="810"/>
        <w:rPr>
          <w:rFonts w:ascii="Arial" w:hAnsi="Arial" w:cs="Arial"/>
          <w:sz w:val="18"/>
          <w:szCs w:val="18"/>
        </w:rPr>
      </w:pPr>
      <w:bookmarkStart w:id="0" w:name="_GoBack"/>
      <w:bookmarkEnd w:id="0"/>
    </w:p>
    <w:sectPr w:rsidR="00170B26" w:rsidRPr="002034C0" w:rsidSect="0015239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C0EDD1" w14:textId="77777777" w:rsidR="00955651" w:rsidRDefault="00955651" w:rsidP="001502CF">
      <w:pPr>
        <w:spacing w:after="0" w:line="240" w:lineRule="auto"/>
      </w:pPr>
      <w:r>
        <w:separator/>
      </w:r>
    </w:p>
  </w:endnote>
  <w:endnote w:type="continuationSeparator" w:id="0">
    <w:p w14:paraId="7E003EF0" w14:textId="77777777" w:rsidR="00955651" w:rsidRDefault="00955651" w:rsidP="00150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73CE1" w14:textId="77777777" w:rsidR="00955651" w:rsidRDefault="00955651" w:rsidP="001502CF">
      <w:pPr>
        <w:spacing w:after="0" w:line="240" w:lineRule="auto"/>
      </w:pPr>
      <w:r>
        <w:separator/>
      </w:r>
    </w:p>
  </w:footnote>
  <w:footnote w:type="continuationSeparator" w:id="0">
    <w:p w14:paraId="313D8820" w14:textId="77777777" w:rsidR="00955651" w:rsidRDefault="00955651" w:rsidP="001502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B9888" w14:textId="6BEB3911" w:rsidR="00A85C0A" w:rsidRPr="00ED445B" w:rsidRDefault="00A31A83" w:rsidP="00ED445B">
    <w:pPr>
      <w:spacing w:after="0" w:line="240" w:lineRule="auto"/>
      <w:rPr>
        <w:b/>
      </w:rPr>
    </w:pPr>
    <w:r>
      <w:rPr>
        <w:b/>
      </w:rPr>
      <w:t>F</w:t>
    </w:r>
    <w:r w:rsidR="00ED445B">
      <w:rPr>
        <w:b/>
      </w:rPr>
      <w:t>low diagram</w:t>
    </w:r>
    <w:r w:rsidR="00E00A7E">
      <w:rPr>
        <w:b/>
      </w:rPr>
      <w:t xml:space="preserve"> for </w:t>
    </w:r>
    <w:r>
      <w:rPr>
        <w:b/>
      </w:rPr>
      <w:t>the review</w:t>
    </w:r>
    <w:r w:rsidR="00E00A7E">
      <w:rPr>
        <w:b/>
      </w:rPr>
      <w:t xml:space="preserve"> </w:t>
    </w:r>
    <w:r w:rsidR="00694AB5">
      <w:rPr>
        <w:b/>
      </w:rPr>
      <w:t>which include</w:t>
    </w:r>
    <w:r w:rsidR="009E47DB">
      <w:rPr>
        <w:b/>
      </w:rPr>
      <w:t>d</w:t>
    </w:r>
    <w:r w:rsidR="00694AB5">
      <w:rPr>
        <w:b/>
      </w:rPr>
      <w:t xml:space="preserve"> searches of</w:t>
    </w:r>
    <w:r w:rsidR="00E00A7E">
      <w:rPr>
        <w:b/>
      </w:rPr>
      <w:t xml:space="preserve"> databases and registers on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9759A0"/>
    <w:multiLevelType w:val="hybridMultilevel"/>
    <w:tmpl w:val="4EA69A4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zAytDA2N7MwNjNQ0lEKTi0uzszPAykwNK4FALSruKItAAAA"/>
  </w:docVars>
  <w:rsids>
    <w:rsidRoot w:val="009C62CB"/>
    <w:rsid w:val="0000229C"/>
    <w:rsid w:val="00014468"/>
    <w:rsid w:val="00025260"/>
    <w:rsid w:val="0003365F"/>
    <w:rsid w:val="000415AD"/>
    <w:rsid w:val="00060306"/>
    <w:rsid w:val="00062027"/>
    <w:rsid w:val="000721D6"/>
    <w:rsid w:val="000A0D15"/>
    <w:rsid w:val="000B7F3B"/>
    <w:rsid w:val="000C4612"/>
    <w:rsid w:val="000F209F"/>
    <w:rsid w:val="000F7500"/>
    <w:rsid w:val="00115F36"/>
    <w:rsid w:val="001350DF"/>
    <w:rsid w:val="001502CF"/>
    <w:rsid w:val="0015239F"/>
    <w:rsid w:val="00170B26"/>
    <w:rsid w:val="0018236E"/>
    <w:rsid w:val="001935FD"/>
    <w:rsid w:val="001E371A"/>
    <w:rsid w:val="002034C0"/>
    <w:rsid w:val="00243932"/>
    <w:rsid w:val="002A07EB"/>
    <w:rsid w:val="002A2134"/>
    <w:rsid w:val="002B6F66"/>
    <w:rsid w:val="002E1B9C"/>
    <w:rsid w:val="00302F6E"/>
    <w:rsid w:val="00304F99"/>
    <w:rsid w:val="00316908"/>
    <w:rsid w:val="0035066B"/>
    <w:rsid w:val="003709ED"/>
    <w:rsid w:val="003A1C37"/>
    <w:rsid w:val="003E34BA"/>
    <w:rsid w:val="00400687"/>
    <w:rsid w:val="00444279"/>
    <w:rsid w:val="004767A8"/>
    <w:rsid w:val="004A07CB"/>
    <w:rsid w:val="004E6D06"/>
    <w:rsid w:val="0050648F"/>
    <w:rsid w:val="005416F7"/>
    <w:rsid w:val="00560609"/>
    <w:rsid w:val="00592C18"/>
    <w:rsid w:val="005A0614"/>
    <w:rsid w:val="005C562D"/>
    <w:rsid w:val="005D591C"/>
    <w:rsid w:val="005E00A3"/>
    <w:rsid w:val="005E77E2"/>
    <w:rsid w:val="00604082"/>
    <w:rsid w:val="006434CE"/>
    <w:rsid w:val="00643A35"/>
    <w:rsid w:val="0066474D"/>
    <w:rsid w:val="00674EBD"/>
    <w:rsid w:val="00693447"/>
    <w:rsid w:val="00694AB5"/>
    <w:rsid w:val="006F5C04"/>
    <w:rsid w:val="00757902"/>
    <w:rsid w:val="007C36DE"/>
    <w:rsid w:val="007F146A"/>
    <w:rsid w:val="00827301"/>
    <w:rsid w:val="00855976"/>
    <w:rsid w:val="008F23FC"/>
    <w:rsid w:val="008F6824"/>
    <w:rsid w:val="0092340D"/>
    <w:rsid w:val="00944E87"/>
    <w:rsid w:val="00955651"/>
    <w:rsid w:val="00960F04"/>
    <w:rsid w:val="009A5F2C"/>
    <w:rsid w:val="009C62CB"/>
    <w:rsid w:val="009E2DB7"/>
    <w:rsid w:val="009E47DB"/>
    <w:rsid w:val="009F5D8B"/>
    <w:rsid w:val="009F5F3A"/>
    <w:rsid w:val="00A25EB0"/>
    <w:rsid w:val="00A31A83"/>
    <w:rsid w:val="00A7746A"/>
    <w:rsid w:val="00A808ED"/>
    <w:rsid w:val="00A85C0A"/>
    <w:rsid w:val="00A86EB2"/>
    <w:rsid w:val="00AC317F"/>
    <w:rsid w:val="00AE7619"/>
    <w:rsid w:val="00B1263E"/>
    <w:rsid w:val="00B14B06"/>
    <w:rsid w:val="00B525E8"/>
    <w:rsid w:val="00B654BD"/>
    <w:rsid w:val="00BB135D"/>
    <w:rsid w:val="00BC3775"/>
    <w:rsid w:val="00BF3D13"/>
    <w:rsid w:val="00BF5440"/>
    <w:rsid w:val="00C20A0B"/>
    <w:rsid w:val="00C40C8C"/>
    <w:rsid w:val="00C73533"/>
    <w:rsid w:val="00D65E3F"/>
    <w:rsid w:val="00DB1940"/>
    <w:rsid w:val="00DB2B46"/>
    <w:rsid w:val="00E00A7E"/>
    <w:rsid w:val="00E0220B"/>
    <w:rsid w:val="00E0720F"/>
    <w:rsid w:val="00E360E8"/>
    <w:rsid w:val="00E662AF"/>
    <w:rsid w:val="00E734EB"/>
    <w:rsid w:val="00ED445B"/>
    <w:rsid w:val="00ED5752"/>
    <w:rsid w:val="00EE5258"/>
    <w:rsid w:val="00EE60B0"/>
    <w:rsid w:val="00F01FD0"/>
    <w:rsid w:val="00F93B9E"/>
    <w:rsid w:val="00FD4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5A112A6"/>
  <w15:chartTrackingRefBased/>
  <w15:docId w15:val="{1D027E08-3C72-4DEA-90B8-6E4FFC35E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502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502CF"/>
  </w:style>
  <w:style w:type="paragraph" w:styleId="Fuzeile">
    <w:name w:val="footer"/>
    <w:basedOn w:val="Standard"/>
    <w:link w:val="FuzeileZchn"/>
    <w:uiPriority w:val="99"/>
    <w:unhideWhenUsed/>
    <w:rsid w:val="001502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502CF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85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85C0A"/>
    <w:rPr>
      <w:rFonts w:ascii="Segoe UI" w:hAnsi="Segoe UI" w:cs="Segoe UI"/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A85C0A"/>
    <w:pPr>
      <w:spacing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A85C0A"/>
    <w:rPr>
      <w:rFonts w:eastAsiaTheme="minorEastAsia"/>
      <w:sz w:val="20"/>
      <w:szCs w:val="20"/>
      <w:lang w:eastAsia="zh-CN"/>
    </w:rPr>
  </w:style>
  <w:style w:type="paragraph" w:customStyle="1" w:styleId="Default">
    <w:name w:val="Default"/>
    <w:rsid w:val="00E00A7E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E00A7E"/>
    <w:rPr>
      <w:rFonts w:cs="Times New Roman"/>
      <w:color w:val="auto"/>
    </w:rPr>
  </w:style>
  <w:style w:type="character" w:styleId="Hyperlink">
    <w:name w:val="Hyperlink"/>
    <w:rsid w:val="001E371A"/>
    <w:rPr>
      <w:color w:val="0563C1"/>
      <w:u w:val="single"/>
    </w:rPr>
  </w:style>
  <w:style w:type="paragraph" w:styleId="Listenabsatz">
    <w:name w:val="List Paragraph"/>
    <w:basedOn w:val="Standard"/>
    <w:uiPriority w:val="34"/>
    <w:qFormat/>
    <w:rsid w:val="00170B26"/>
    <w:pPr>
      <w:ind w:left="720"/>
      <w:contextualSpacing/>
    </w:pPr>
    <w:rPr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onash University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age</dc:creator>
  <cp:keywords/>
  <dc:description/>
  <cp:lastModifiedBy>Wimmers, Klaus</cp:lastModifiedBy>
  <cp:revision>3</cp:revision>
  <dcterms:created xsi:type="dcterms:W3CDTF">2022-12-15T12:21:00Z</dcterms:created>
  <dcterms:modified xsi:type="dcterms:W3CDTF">2022-12-15T12:26:00Z</dcterms:modified>
</cp:coreProperties>
</file>